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a9a2789e8de79f3ae092c6b4aa528f3d99ff11"/>
    <w:p>
      <w:pPr>
        <w:pStyle w:val="Heading1"/>
      </w:pPr>
      <w:r>
        <w:t xml:space="preserve">Ashley’s Hinson’s Positions On Pover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Security and Social Safety Ne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